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</w:t>
        </w:r>
        <w:r w:rsidR="00721323" w:rsidRPr="00721323">
          <w:rPr>
            <w:color w:val="0563C1"/>
            <w:u w:val="single"/>
          </w:rPr>
          <w:t>u</w:t>
        </w:r>
        <w:r w:rsidR="00721323" w:rsidRPr="00721323">
          <w:rPr>
            <w:color w:val="0563C1"/>
            <w:u w:val="single"/>
          </w:rPr>
          <w:t>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77777777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>
        <w:t>4</w:t>
      </w:r>
      <w:r w:rsidR="000451CD">
        <w:t>.</w:t>
      </w:r>
      <w:r>
        <w:t>0</w:t>
      </w:r>
      <w:r w:rsidR="000451CD">
        <w:t>0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1</w:t>
      </w:r>
      <w:r w:rsidR="000451CD">
        <w:rPr>
          <w:spacing w:val="-4"/>
        </w:rPr>
        <w:t>2/202</w:t>
      </w:r>
      <w:r w:rsidR="00294535">
        <w:rPr>
          <w:spacing w:val="-4"/>
        </w:rPr>
        <w:t>2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>Visvesvaraya</w:t>
      </w:r>
      <w:r w:rsidR="00296EB8">
        <w:t xml:space="preserve">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0451CD">
      <w:pPr>
        <w:pStyle w:val="Heading1"/>
      </w:pPr>
      <w:r>
        <w:t>TECHNICAL SKILLS</w:t>
      </w:r>
    </w:p>
    <w:p w14:paraId="0C362651" w14:textId="3EFEF7DA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 xml:space="preserve">Java, </w:t>
      </w:r>
      <w:r w:rsidR="00767AB6">
        <w:t xml:space="preserve">C#, Python, </w:t>
      </w:r>
      <w:r w:rsidR="002170A4">
        <w:t>C++,</w:t>
      </w:r>
      <w:r w:rsidR="00312887">
        <w:t xml:space="preserve"> </w:t>
      </w:r>
      <w:r w:rsidR="00767AB6">
        <w:t xml:space="preserve">HTML, CSS, JavaScript, TypeScript, ReactJS, AngularJS, </w:t>
      </w:r>
      <w:r w:rsidR="00B65F1C">
        <w:t xml:space="preserve">NodeJS, </w:t>
      </w:r>
      <w:r w:rsidR="00767AB6">
        <w:t>SCSS, ASP .NET Core MVC, Bootstrap, jQuery</w:t>
      </w:r>
      <w:r w:rsidR="00826B8E">
        <w:t xml:space="preserve">, </w:t>
      </w:r>
      <w:r w:rsidR="00767AB6">
        <w:t>Elasticsearch</w:t>
      </w:r>
      <w:r w:rsidR="00767AB6">
        <w:t xml:space="preserve">, GraphQL, </w:t>
      </w:r>
      <w:r w:rsidR="00767AB6">
        <w:t>SQL</w:t>
      </w:r>
      <w:bookmarkStart w:id="0" w:name="_GoBack"/>
      <w:bookmarkEnd w:id="0"/>
      <w:r w:rsidR="00502458">
        <w:t xml:space="preserve">, </w:t>
      </w:r>
      <w:r w:rsidR="00056C24">
        <w:t>Spring, Mockito, Maven</w:t>
      </w:r>
      <w:r w:rsidR="00056C24">
        <w:t xml:space="preserve">, </w:t>
      </w:r>
      <w:r w:rsidR="00FB05C5">
        <w:t>Haz</w:t>
      </w:r>
      <w:r w:rsidR="0066426F">
        <w:t>e</w:t>
      </w:r>
      <w:r w:rsidR="00FB05C5">
        <w:t xml:space="preserve">lcast, </w:t>
      </w:r>
      <w:r w:rsidR="00502458">
        <w:t>Cassandra, Kafka</w:t>
      </w:r>
      <w:r w:rsidR="00767AB6">
        <w:t>.</w:t>
      </w:r>
    </w:p>
    <w:p w14:paraId="1468B65D" w14:textId="11D2E11E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ibraries: </w:t>
      </w:r>
      <w:r>
        <w:t>Pandas, Matplotlib, Java 8 Streams</w:t>
      </w:r>
      <w:r w:rsidR="00B209D0">
        <w:t>, Jackson JSON</w:t>
      </w:r>
      <w:r w:rsidR="003E646B">
        <w:t>.</w:t>
      </w:r>
    </w:p>
    <w:p w14:paraId="576664C9" w14:textId="0E3805BA" w:rsidR="007A2314" w:rsidRDefault="000451CD" w:rsidP="00901E17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,</w:t>
      </w:r>
      <w:r w:rsidR="00F810CC">
        <w:t xml:space="preserve"> </w:t>
      </w:r>
      <w:r>
        <w:t xml:space="preserve">Postman, JIRA, </w:t>
      </w:r>
      <w:r w:rsidR="00767AB6">
        <w:t>Confluence.</w:t>
      </w:r>
    </w:p>
    <w:p w14:paraId="16405B35" w14:textId="77777777" w:rsidR="00B209D0" w:rsidRDefault="00B209D0" w:rsidP="00901E17">
      <w:pPr>
        <w:pStyle w:val="BodyText"/>
        <w:spacing w:before="23" w:line="259" w:lineRule="auto"/>
        <w:ind w:left="100" w:right="150" w:firstLine="0"/>
      </w:pPr>
    </w:p>
    <w:p w14:paraId="3BE6EB5B" w14:textId="77777777" w:rsidR="000342BD" w:rsidRDefault="00140274">
      <w:pPr>
        <w:pStyle w:val="Heading1"/>
        <w:spacing w:before="0"/>
      </w:pPr>
      <w:r>
        <w:t>T</w:t>
      </w:r>
      <w:r>
        <w:t>ECHNICAL EXPERIENCE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4250C3C6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4D17D714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>using Shopify, jQuery, HTML, 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4C838AF4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 using PL/SQL.</w:t>
      </w:r>
    </w:p>
    <w:p w14:paraId="681CF0DD" w14:textId="6D845E21" w:rsidR="000342BD" w:rsidRDefault="00B7222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 and GraphQL</w:t>
      </w:r>
      <w:r w:rsidR="00140274">
        <w:rPr>
          <w:sz w:val="20"/>
        </w:rPr>
        <w:t>.</w:t>
      </w:r>
    </w:p>
    <w:p w14:paraId="39512C2C" w14:textId="1E9258C7" w:rsidR="000342BD" w:rsidRPr="00003244" w:rsidRDefault="00003244" w:rsidP="0000324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 w:rsidRPr="00003244">
        <w:rPr>
          <w:sz w:val="20"/>
        </w:rPr>
        <w:t xml:space="preserve">Written unit test cases using Junit and Mockito and </w:t>
      </w:r>
      <w:r>
        <w:rPr>
          <w:sz w:val="20"/>
        </w:rPr>
        <w:t>m</w:t>
      </w:r>
      <w:r w:rsidRPr="00003244">
        <w:rPr>
          <w:sz w:val="20"/>
        </w:rPr>
        <w:t xml:space="preserve">anaged the OMS team </w:t>
      </w:r>
      <w:r w:rsidR="00A3703A">
        <w:rPr>
          <w:sz w:val="20"/>
        </w:rPr>
        <w:t>to</w:t>
      </w:r>
      <w:r w:rsidRPr="00003244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64CB6041" w:rsidR="008037EB" w:rsidRPr="00935F38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13E70419" w14:textId="332D556A" w:rsidR="000342BD" w:rsidRDefault="00140274">
      <w:pPr>
        <w:pStyle w:val="Heading1"/>
        <w:spacing w:before="90"/>
      </w:pPr>
      <w:r>
        <w:t>P</w:t>
      </w:r>
      <w:r>
        <w:t>ROJECTS</w:t>
      </w:r>
    </w:p>
    <w:p w14:paraId="46003D2E" w14:textId="5174A284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>01/2022 – Present</w:t>
      </w:r>
    </w:p>
    <w:p w14:paraId="1237ECA6" w14:textId="693892A6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, GLFW</w:t>
      </w:r>
      <w:r w:rsidR="00B209D0">
        <w:rPr>
          <w:sz w:val="20"/>
        </w:rPr>
        <w:t>,</w:t>
      </w:r>
      <w:r>
        <w:rPr>
          <w:sz w:val="20"/>
        </w:rPr>
        <w:t xml:space="preserve"> and GLSL.</w:t>
      </w:r>
    </w:p>
    <w:p w14:paraId="0C26C27F" w14:textId="3A5EDFDE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and reflection by writing complex GPU shaders.</w:t>
      </w:r>
    </w:p>
    <w:p w14:paraId="67C1CE0A" w14:textId="0E5AEE4C" w:rsidR="004A364B" w:rsidRDefault="004A364B" w:rsidP="004A364B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Visualization for Scientific Data                                                                                                                                           </w:t>
      </w:r>
      <w:r>
        <w:rPr>
          <w:sz w:val="20"/>
        </w:rPr>
        <w:t>01/2022 – Present</w:t>
      </w:r>
    </w:p>
    <w:p w14:paraId="110A43DB" w14:textId="64BF2143" w:rsidR="004A364B" w:rsidRDefault="004A364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Visualized scientific data using Python, Matplotlib, pandas</w:t>
      </w:r>
      <w:r w:rsidR="00B209D0">
        <w:rPr>
          <w:sz w:val="20"/>
        </w:rPr>
        <w:t>,</w:t>
      </w:r>
      <w:r>
        <w:rPr>
          <w:sz w:val="20"/>
        </w:rPr>
        <w:t xml:space="preserve"> and Plotly.</w:t>
      </w:r>
    </w:p>
    <w:p w14:paraId="51D9E374" w14:textId="091E2AAE" w:rsidR="004A364B" w:rsidRPr="007413EA" w:rsidRDefault="004A364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Visualized and analyzed 3D MRI image</w:t>
      </w:r>
      <w:r w:rsidR="00B7222A">
        <w:rPr>
          <w:sz w:val="20"/>
        </w:rPr>
        <w:t>s</w:t>
      </w:r>
      <w:r>
        <w:rPr>
          <w:sz w:val="20"/>
        </w:rPr>
        <w:t xml:space="preserve"> using </w:t>
      </w:r>
      <w:r w:rsidR="00B7222A">
        <w:rPr>
          <w:sz w:val="20"/>
        </w:rPr>
        <w:t xml:space="preserve">the </w:t>
      </w:r>
      <w:r>
        <w:rPr>
          <w:sz w:val="20"/>
        </w:rPr>
        <w:t xml:space="preserve">ParaView visualization system built upon </w:t>
      </w:r>
      <w:r>
        <w:t>the Visualization Toolkit (vtk).</w:t>
      </w:r>
      <w:r>
        <w:rPr>
          <w:sz w:val="20"/>
        </w:rPr>
        <w:t xml:space="preserve"> 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0D4A1378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 xml:space="preserve">LM with Dirichlet smoothing outperformed with </w:t>
      </w:r>
      <w:r w:rsidR="00876358" w:rsidRPr="00876358">
        <w:rPr>
          <w:b/>
          <w:sz w:val="20"/>
        </w:rPr>
        <w:t>56.6%</w:t>
      </w:r>
      <w:r w:rsidR="00876358">
        <w:rPr>
          <w:sz w:val="20"/>
        </w:rPr>
        <w:t xml:space="preserve"> precision. </w:t>
      </w:r>
    </w:p>
    <w:p w14:paraId="07A6CBEB" w14:textId="04F82FFD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spacing w:before="23"/>
        <w:rPr>
          <w:sz w:val="20"/>
        </w:rPr>
      </w:pPr>
      <w:r>
        <w:rPr>
          <w:sz w:val="20"/>
        </w:rPr>
        <w:t>The web application</w:t>
      </w:r>
      <w:r w:rsidR="00F00B7F">
        <w:rPr>
          <w:sz w:val="20"/>
        </w:rPr>
        <w:t xml:space="preserve"> </w:t>
      </w:r>
      <w:r w:rsidR="008E7381">
        <w:rPr>
          <w:sz w:val="20"/>
        </w:rPr>
        <w:t xml:space="preserve">is </w:t>
      </w:r>
      <w:r>
        <w:rPr>
          <w:sz w:val="20"/>
        </w:rPr>
        <w:t xml:space="preserve">created </w:t>
      </w:r>
      <w:r w:rsidR="0088169F">
        <w:rPr>
          <w:sz w:val="20"/>
        </w:rPr>
        <w:t xml:space="preserve">for demonstration </w:t>
      </w:r>
      <w:r>
        <w:rPr>
          <w:sz w:val="20"/>
        </w:rPr>
        <w:t xml:space="preserve">using React </w:t>
      </w:r>
      <w:r w:rsidR="008E7381">
        <w:rPr>
          <w:sz w:val="20"/>
        </w:rPr>
        <w:t xml:space="preserve">and </w:t>
      </w:r>
      <w:r w:rsidR="00F00B7F">
        <w:rPr>
          <w:sz w:val="20"/>
        </w:rPr>
        <w:t xml:space="preserve">served through </w:t>
      </w:r>
      <w:r w:rsidR="00F44737">
        <w:rPr>
          <w:sz w:val="20"/>
        </w:rPr>
        <w:t xml:space="preserve">ASP </w:t>
      </w:r>
      <w:r w:rsidR="00F00B7F">
        <w:rPr>
          <w:sz w:val="20"/>
        </w:rPr>
        <w:t>.NET Web API</w:t>
      </w:r>
      <w:r w:rsidR="00140274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2EAA48A6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 xml:space="preserve">web application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5763CE20" w14:textId="748F4BEE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 xml:space="preserve">authentication and identity features </w:t>
      </w:r>
      <w:r w:rsidR="00116FCF">
        <w:rPr>
          <w:sz w:val="20"/>
        </w:rPr>
        <w:t xml:space="preserve">and developed </w:t>
      </w:r>
      <w:r w:rsidR="004C6186">
        <w:rPr>
          <w:sz w:val="20"/>
        </w:rPr>
        <w:t>single sign-on</w:t>
      </w:r>
      <w:r w:rsidR="008D26E9">
        <w:rPr>
          <w:sz w:val="20"/>
        </w:rPr>
        <w:t xml:space="preserve"> and </w:t>
      </w:r>
      <w:r w:rsidR="004263F0">
        <w:rPr>
          <w:sz w:val="20"/>
        </w:rPr>
        <w:t>role-based</w:t>
      </w:r>
      <w:r w:rsidR="008D26E9">
        <w:rPr>
          <w:sz w:val="20"/>
        </w:rPr>
        <w:t xml:space="preserve"> accessibility</w:t>
      </w:r>
      <w:r>
        <w:rPr>
          <w:sz w:val="20"/>
        </w:rPr>
        <w:t>.</w:t>
      </w:r>
    </w:p>
    <w:p w14:paraId="2BB1252E" w14:textId="48EC757F" w:rsidR="0023725E" w:rsidRPr="00A92C4D" w:rsidRDefault="004263F0" w:rsidP="0023725E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Deployed the application on </w:t>
      </w:r>
      <w:r w:rsidR="00B7222A">
        <w:rPr>
          <w:sz w:val="20"/>
        </w:rPr>
        <w:t xml:space="preserve">the </w:t>
      </w:r>
      <w:r>
        <w:rPr>
          <w:sz w:val="20"/>
        </w:rPr>
        <w:t>Amazon EC2 server</w:t>
      </w:r>
      <w:r w:rsidR="00140274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C55654B" w14:textId="750281C1" w:rsidR="004C5362" w:rsidRDefault="004C5362" w:rsidP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r w:rsidR="00B209D0">
        <w:rPr>
          <w:sz w:val="20"/>
        </w:rPr>
        <w:t xml:space="preserve">NGO)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131BBC77" w14:textId="124500C4" w:rsidR="004C5362" w:rsidRDefault="004C5362" w:rsidP="004C5362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Taught science and mathematics for rural, government primary school</w:t>
      </w:r>
      <w:r w:rsidR="00864B70">
        <w:rPr>
          <w:sz w:val="20"/>
        </w:rPr>
        <w:t xml:space="preserve"> children</w:t>
      </w:r>
      <w:r>
        <w:rPr>
          <w:sz w:val="20"/>
        </w:rPr>
        <w:t>.</w:t>
      </w:r>
    </w:p>
    <w:p w14:paraId="3A33602D" w14:textId="1A40B5B9" w:rsidR="000342BD" w:rsidRDefault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r w:rsidR="00B209D0">
        <w:rPr>
          <w:sz w:val="20"/>
        </w:rPr>
        <w:t xml:space="preserve">NGO)                                                                                                       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37FABC3" w14:textId="56802585" w:rsidR="006204AF" w:rsidRPr="00A92C4D" w:rsidRDefault="00304707" w:rsidP="00A92C4D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aught </w:t>
      </w:r>
      <w:r w:rsidR="004C5362">
        <w:rPr>
          <w:sz w:val="20"/>
        </w:rPr>
        <w:t>basic programming for high school student</w:t>
      </w:r>
      <w:r w:rsidR="00B7222A">
        <w:rPr>
          <w:sz w:val="20"/>
        </w:rPr>
        <w:t>s</w:t>
      </w:r>
      <w:r w:rsidR="004C5362">
        <w:rPr>
          <w:sz w:val="20"/>
        </w:rPr>
        <w:t xml:space="preserve"> using Scratch and </w:t>
      </w:r>
      <w:r w:rsidR="00B7222A">
        <w:rPr>
          <w:sz w:val="20"/>
        </w:rPr>
        <w:t>guided</w:t>
      </w:r>
      <w:r w:rsidR="004C5362">
        <w:rPr>
          <w:sz w:val="20"/>
        </w:rPr>
        <w:t xml:space="preserve"> </w:t>
      </w:r>
      <w:r w:rsidR="00B7222A">
        <w:rPr>
          <w:sz w:val="20"/>
        </w:rPr>
        <w:t xml:space="preserve">them </w:t>
      </w:r>
      <w:r w:rsidR="004C5362">
        <w:rPr>
          <w:sz w:val="20"/>
        </w:rPr>
        <w:t>to create a game</w:t>
      </w:r>
      <w:r w:rsidR="00140274">
        <w:rPr>
          <w:sz w:val="20"/>
        </w:rPr>
        <w:t>.</w:t>
      </w:r>
    </w:p>
    <w:p w14:paraId="4187EFAD" w14:textId="607D5701" w:rsidR="00325E6D" w:rsidRDefault="00B04818" w:rsidP="00325E6D">
      <w:pPr>
        <w:pStyle w:val="Heading1"/>
      </w:pPr>
      <w:r>
        <w:t>AWARDS AND HONOURS</w:t>
      </w:r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rAUAyp39ySwAAAA="/>
  </w:docVars>
  <w:rsids>
    <w:rsidRoot w:val="000342BD"/>
    <w:rsid w:val="00003244"/>
    <w:rsid w:val="0001774C"/>
    <w:rsid w:val="000342BD"/>
    <w:rsid w:val="00034DB5"/>
    <w:rsid w:val="000451CD"/>
    <w:rsid w:val="00056707"/>
    <w:rsid w:val="00056A8F"/>
    <w:rsid w:val="00056C24"/>
    <w:rsid w:val="000B745E"/>
    <w:rsid w:val="000C2535"/>
    <w:rsid w:val="000D01AC"/>
    <w:rsid w:val="000E2B96"/>
    <w:rsid w:val="00116FCF"/>
    <w:rsid w:val="00136056"/>
    <w:rsid w:val="00140274"/>
    <w:rsid w:val="0014339B"/>
    <w:rsid w:val="001440BA"/>
    <w:rsid w:val="001D07C4"/>
    <w:rsid w:val="001D773E"/>
    <w:rsid w:val="001F4FC2"/>
    <w:rsid w:val="0020065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B4E79"/>
    <w:rsid w:val="002D1F8B"/>
    <w:rsid w:val="002F19C4"/>
    <w:rsid w:val="002F5DA0"/>
    <w:rsid w:val="00304707"/>
    <w:rsid w:val="00312887"/>
    <w:rsid w:val="00313EB9"/>
    <w:rsid w:val="0031569B"/>
    <w:rsid w:val="00323122"/>
    <w:rsid w:val="00325E6D"/>
    <w:rsid w:val="00353A3E"/>
    <w:rsid w:val="0037301C"/>
    <w:rsid w:val="00374869"/>
    <w:rsid w:val="003D17AC"/>
    <w:rsid w:val="003E646B"/>
    <w:rsid w:val="003E6D02"/>
    <w:rsid w:val="004263F0"/>
    <w:rsid w:val="00437AE9"/>
    <w:rsid w:val="00461D6F"/>
    <w:rsid w:val="004A364B"/>
    <w:rsid w:val="004C39F4"/>
    <w:rsid w:val="004C5362"/>
    <w:rsid w:val="004C6186"/>
    <w:rsid w:val="004D03B4"/>
    <w:rsid w:val="00502458"/>
    <w:rsid w:val="00512BB3"/>
    <w:rsid w:val="00512EE5"/>
    <w:rsid w:val="0058209E"/>
    <w:rsid w:val="00595B84"/>
    <w:rsid w:val="0059786D"/>
    <w:rsid w:val="005A2E17"/>
    <w:rsid w:val="005E3966"/>
    <w:rsid w:val="006204AF"/>
    <w:rsid w:val="00637E46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1162"/>
    <w:rsid w:val="00767AB6"/>
    <w:rsid w:val="007800FD"/>
    <w:rsid w:val="007A2314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901E17"/>
    <w:rsid w:val="00935F38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B04818"/>
    <w:rsid w:val="00B14A96"/>
    <w:rsid w:val="00B209D0"/>
    <w:rsid w:val="00B460E7"/>
    <w:rsid w:val="00B538E6"/>
    <w:rsid w:val="00B65F1C"/>
    <w:rsid w:val="00B7222A"/>
    <w:rsid w:val="00B80DA2"/>
    <w:rsid w:val="00BC2CE7"/>
    <w:rsid w:val="00C059E0"/>
    <w:rsid w:val="00C32B6E"/>
    <w:rsid w:val="00C437C5"/>
    <w:rsid w:val="00C54EE6"/>
    <w:rsid w:val="00D019E7"/>
    <w:rsid w:val="00D45F79"/>
    <w:rsid w:val="00DB0BE2"/>
    <w:rsid w:val="00E50FB7"/>
    <w:rsid w:val="00EA6AF8"/>
    <w:rsid w:val="00ED1D1A"/>
    <w:rsid w:val="00ED4A8E"/>
    <w:rsid w:val="00F00B7F"/>
    <w:rsid w:val="00F34F73"/>
    <w:rsid w:val="00F44737"/>
    <w:rsid w:val="00F7030F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10</cp:revision>
  <cp:lastPrinted>2022-02-16T11:19:00Z</cp:lastPrinted>
  <dcterms:created xsi:type="dcterms:W3CDTF">2022-02-16T11:19:00Z</dcterms:created>
  <dcterms:modified xsi:type="dcterms:W3CDTF">2022-02-16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